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A6AE7" w14:textId="77777777" w:rsidR="00F5072C" w:rsidRPr="00F5072C" w:rsidRDefault="00F5072C" w:rsidP="00F5072C">
      <w:pPr>
        <w:keepNext/>
        <w:keepLines/>
        <w:spacing w:before="40" w:after="0"/>
        <w:outlineLvl w:val="1"/>
        <w:rPr>
          <w:rFonts w:ascii="Times New Roman" w:eastAsiaTheme="majorEastAsia" w:hAnsi="Times New Roman" w:cs="Times New Roman"/>
          <w:b/>
          <w:sz w:val="24"/>
          <w:szCs w:val="24"/>
        </w:rPr>
      </w:pPr>
      <w:bookmarkStart w:id="0" w:name="_Toc529958344"/>
      <w:r w:rsidRPr="00F5072C">
        <w:rPr>
          <w:rFonts w:ascii="Times New Roman" w:eastAsiaTheme="majorEastAsia" w:hAnsi="Times New Roman" w:cs="Times New Roman"/>
          <w:b/>
          <w:sz w:val="24"/>
          <w:szCs w:val="24"/>
        </w:rPr>
        <w:t>2.7 Seedling Vigor</w:t>
      </w:r>
      <w:bookmarkEnd w:id="0"/>
    </w:p>
    <w:p w14:paraId="7403FAA7" w14:textId="77777777" w:rsidR="00F5072C" w:rsidRPr="00F5072C" w:rsidRDefault="00F5072C" w:rsidP="00F5072C"/>
    <w:p w14:paraId="57B3D798" w14:textId="77777777" w:rsidR="00F5072C" w:rsidRPr="00F5072C" w:rsidRDefault="00F5072C" w:rsidP="00F5072C">
      <w:r w:rsidRPr="00F5072C">
        <w:t>Seedling vigor is defined as the plant’s ability to emerge rapidly from soil or</w:t>
      </w:r>
    </w:p>
    <w:p w14:paraId="2962D709" w14:textId="77777777" w:rsidR="00F5072C" w:rsidRPr="00F5072C" w:rsidRDefault="00F5072C" w:rsidP="00F5072C">
      <w:pPr>
        <w:rPr>
          <w:color w:val="FF0000"/>
        </w:rPr>
      </w:pPr>
      <w:r w:rsidRPr="00F5072C">
        <w:t>water and cover the ground fast (</w:t>
      </w:r>
      <w:proofErr w:type="spellStart"/>
      <w:r w:rsidRPr="00F5072C">
        <w:rPr>
          <w:color w:val="FF0000"/>
        </w:rPr>
        <w:t>Fukai</w:t>
      </w:r>
      <w:proofErr w:type="spellEnd"/>
      <w:r w:rsidRPr="00F5072C">
        <w:rPr>
          <w:color w:val="FF0000"/>
        </w:rPr>
        <w:t>, 2002).</w:t>
      </w:r>
    </w:p>
    <w:p w14:paraId="4FE02E90" w14:textId="77777777" w:rsidR="00F5072C" w:rsidRPr="00F5072C" w:rsidRDefault="00F5072C" w:rsidP="00F5072C">
      <w:pPr>
        <w:rPr>
          <w:color w:val="FF0000"/>
        </w:rPr>
      </w:pPr>
      <w:r w:rsidRPr="00F5072C">
        <w:t xml:space="preserve">Seedling vigor is the basic component of the transplanted rice, which depends on its growing environment and proper age. </w:t>
      </w:r>
      <w:r w:rsidRPr="00F5072C">
        <w:rPr>
          <w:color w:val="FF0000"/>
        </w:rPr>
        <w:t>Influence of Nursery Management and Seedling Age on Growth and Economic Performance of Fine Rice</w:t>
      </w:r>
    </w:p>
    <w:p w14:paraId="6667304A" w14:textId="77777777" w:rsidR="00F5072C" w:rsidRPr="00F5072C" w:rsidRDefault="00F5072C" w:rsidP="00F5072C"/>
    <w:p w14:paraId="1FB468E4" w14:textId="77777777" w:rsidR="00F5072C" w:rsidRPr="00F5072C" w:rsidRDefault="00F5072C" w:rsidP="00F5072C">
      <w:r w:rsidRPr="00F5072C">
        <w:t>Success of transplanted rice directly correlate with the nursery seedlings as it plays major role for establishment in the main field (</w:t>
      </w:r>
      <w:proofErr w:type="spellStart"/>
      <w:r w:rsidRPr="00F5072C">
        <w:t>Padalia</w:t>
      </w:r>
      <w:proofErr w:type="spellEnd"/>
      <w:r w:rsidRPr="00F5072C">
        <w:t>, 1980).</w:t>
      </w:r>
    </w:p>
    <w:p w14:paraId="6728BCC8" w14:textId="77777777" w:rsidR="00F5072C" w:rsidRPr="00F5072C" w:rsidRDefault="00F5072C" w:rsidP="00F5072C">
      <w:r w:rsidRPr="00F5072C">
        <w:t xml:space="preserve">Transplanting of healthy seedlings grown at proper nitrogen application at </w:t>
      </w:r>
      <w:proofErr w:type="spellStart"/>
      <w:r w:rsidRPr="00F5072C">
        <w:t>nurserybedshowed</w:t>
      </w:r>
      <w:proofErr w:type="spellEnd"/>
      <w:r w:rsidRPr="00F5072C">
        <w:t xml:space="preserve"> better paddy yield (Panda et al., 1991 and </w:t>
      </w:r>
      <w:proofErr w:type="spellStart"/>
      <w:r w:rsidRPr="00F5072C">
        <w:t>TeKrony</w:t>
      </w:r>
      <w:proofErr w:type="spellEnd"/>
      <w:r w:rsidRPr="00F5072C">
        <w:t xml:space="preserve"> and </w:t>
      </w:r>
      <w:proofErr w:type="spellStart"/>
      <w:r w:rsidRPr="00F5072C">
        <w:t>Egli</w:t>
      </w:r>
      <w:proofErr w:type="spellEnd"/>
      <w:r w:rsidRPr="00F5072C">
        <w:t>, 1991).</w:t>
      </w:r>
    </w:p>
    <w:p w14:paraId="20DF2936" w14:textId="77777777" w:rsidR="00F5072C" w:rsidRPr="00F5072C" w:rsidRDefault="00F5072C" w:rsidP="00F5072C"/>
    <w:p w14:paraId="2C3CCD51" w14:textId="77777777" w:rsidR="00F5072C" w:rsidRPr="00F5072C" w:rsidRDefault="00F5072C" w:rsidP="00F5072C">
      <w:r w:rsidRPr="00F5072C">
        <w:t xml:space="preserve">Healthy and vigorous seedlings from nursery-bed will give good results after transplanting in the main </w:t>
      </w:r>
      <w:proofErr w:type="spellStart"/>
      <w:r w:rsidRPr="00F5072C">
        <w:t>fiel</w:t>
      </w:r>
      <w:proofErr w:type="spellEnd"/>
    </w:p>
    <w:p w14:paraId="339D67F4" w14:textId="77777777" w:rsidR="00F5072C" w:rsidRPr="00F5072C" w:rsidRDefault="00F5072C" w:rsidP="00F5072C">
      <w:r w:rsidRPr="00F5072C">
        <w:t xml:space="preserve">Increase in growth rate might be due to the better seedling vigor. Seedlings grown with high seeding density and without fertilizer </w:t>
      </w:r>
      <w:proofErr w:type="spellStart"/>
      <w:r w:rsidRPr="00F5072C">
        <w:t>appli</w:t>
      </w:r>
      <w:proofErr w:type="spellEnd"/>
      <w:r w:rsidRPr="00F5072C">
        <w:t>- cation decreased vigor due to high seedling competition, which ultimately gave a weaker start to crop.</w:t>
      </w:r>
    </w:p>
    <w:p w14:paraId="38A9D914" w14:textId="77777777" w:rsidR="00F5072C" w:rsidRPr="00F5072C" w:rsidRDefault="00F5072C" w:rsidP="00F5072C">
      <w:pPr>
        <w:rPr>
          <w:color w:val="FF0000"/>
        </w:rPr>
      </w:pPr>
      <w:r w:rsidRPr="00F5072C">
        <w:rPr>
          <w:color w:val="FF0000"/>
        </w:rPr>
        <w:t>Influence of Nursery Management and Seedling Age on Growth and Economic Performance of Fine Rice</w:t>
      </w:r>
    </w:p>
    <w:p w14:paraId="66F99B25" w14:textId="77777777" w:rsidR="00F5072C" w:rsidRPr="00F5072C" w:rsidRDefault="00F5072C" w:rsidP="00F5072C"/>
    <w:p w14:paraId="10C1D434" w14:textId="77777777" w:rsidR="00F5072C" w:rsidRPr="00F5072C" w:rsidRDefault="00F5072C" w:rsidP="00F5072C">
      <w:r w:rsidRPr="00F5072C">
        <w:t>The optimum SA was identified as 12 days, but seedlings from 9 to 15 days can be also used without any yield decline</w:t>
      </w:r>
    </w:p>
    <w:p w14:paraId="76F688BB" w14:textId="77777777" w:rsidR="00F5072C" w:rsidRPr="00F5072C" w:rsidRDefault="00F5072C" w:rsidP="00F5072C">
      <w:pPr>
        <w:rPr>
          <w:color w:val="FF0000"/>
        </w:rPr>
      </w:pPr>
      <w:r w:rsidRPr="00F5072C">
        <w:rPr>
          <w:color w:val="FF0000"/>
        </w:rPr>
        <w:t xml:space="preserve">Impact of varieties, spacing and seedling management on growth and yield of </w:t>
      </w:r>
      <w:proofErr w:type="spellStart"/>
      <w:r w:rsidRPr="00F5072C">
        <w:rPr>
          <w:color w:val="FF0000"/>
        </w:rPr>
        <w:t>mechanicaly</w:t>
      </w:r>
      <w:proofErr w:type="spellEnd"/>
      <w:r w:rsidRPr="00F5072C">
        <w:rPr>
          <w:color w:val="FF0000"/>
        </w:rPr>
        <w:t xml:space="preserve"> transplanted rice</w:t>
      </w:r>
    </w:p>
    <w:p w14:paraId="6AE876D3" w14:textId="77777777" w:rsidR="00F5072C" w:rsidRPr="00F5072C" w:rsidRDefault="00F5072C" w:rsidP="00F5072C"/>
    <w:p w14:paraId="73237775" w14:textId="77777777" w:rsidR="00F5072C" w:rsidRPr="00F5072C" w:rsidRDefault="00F5072C" w:rsidP="00F5072C">
      <w:r w:rsidRPr="00F5072C">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rsidRPr="00F5072C">
        <w:t>Landa</w:t>
      </w:r>
      <w:proofErr w:type="spellEnd"/>
      <w:r w:rsidRPr="00F5072C">
        <w:t xml:space="preserve">, 1991; </w:t>
      </w:r>
      <w:proofErr w:type="spellStart"/>
      <w:r w:rsidRPr="00F5072C">
        <w:t>Namuco</w:t>
      </w:r>
      <w:proofErr w:type="spellEnd"/>
      <w:r w:rsidRPr="00F5072C">
        <w:t>, et al.,</w:t>
      </w:r>
    </w:p>
    <w:p w14:paraId="32AAB89E" w14:textId="77777777" w:rsidR="00F5072C" w:rsidRPr="00F5072C" w:rsidRDefault="00F5072C" w:rsidP="00F5072C">
      <w:r w:rsidRPr="00F5072C">
        <w:t>3</w:t>
      </w:r>
    </w:p>
    <w:p w14:paraId="5A795BA4" w14:textId="77777777" w:rsidR="00F5072C" w:rsidRPr="00F5072C" w:rsidRDefault="00F5072C" w:rsidP="00F5072C">
      <w:r w:rsidRPr="00F5072C">
        <w:t xml:space="preserve">2009), o </w:t>
      </w:r>
      <w:r w:rsidRPr="00F5072C">
        <w:rPr>
          <w:color w:val="FF0000"/>
        </w:rPr>
        <w:t xml:space="preserve">Early Vigor Traits in Selected Upland and Rainfed Lowland Rice </w:t>
      </w:r>
      <w:proofErr w:type="gramStart"/>
      <w:r w:rsidRPr="00F5072C">
        <w:rPr>
          <w:color w:val="FF0000"/>
        </w:rPr>
        <w:t>( Oryza</w:t>
      </w:r>
      <w:proofErr w:type="gramEnd"/>
      <w:r w:rsidRPr="00F5072C">
        <w:rPr>
          <w:color w:val="FF0000"/>
        </w:rPr>
        <w:t xml:space="preserve"> sativa L .) Genotypes</w:t>
      </w:r>
    </w:p>
    <w:p w14:paraId="7CBD7F09" w14:textId="77777777" w:rsidR="00F5072C" w:rsidRPr="00F5072C" w:rsidRDefault="00F5072C" w:rsidP="00F5072C">
      <w:r w:rsidRPr="00F5072C">
        <w:t>Thus, dry weight could be used as a basis in defining early vigor</w:t>
      </w:r>
    </w:p>
    <w:p w14:paraId="0CBF8205" w14:textId="77777777" w:rsidR="00F5072C" w:rsidRPr="00F5072C" w:rsidRDefault="00F5072C" w:rsidP="00F5072C">
      <w:r w:rsidRPr="00F5072C">
        <w:t>Good seedling vigor is also another trait that could increase yield of upland rice.</w:t>
      </w:r>
    </w:p>
    <w:p w14:paraId="29EBB623" w14:textId="77777777" w:rsidR="00F5072C" w:rsidRPr="00F5072C" w:rsidRDefault="00F5072C" w:rsidP="00F5072C">
      <w:pPr>
        <w:rPr>
          <w:color w:val="FF0000"/>
        </w:rPr>
      </w:pPr>
      <w:r w:rsidRPr="00F5072C">
        <w:t xml:space="preserve"> </w:t>
      </w:r>
      <w:r w:rsidRPr="00F5072C">
        <w:rPr>
          <w:color w:val="FF0000"/>
        </w:rPr>
        <w:t xml:space="preserve">Early Vigor Traits in Selected Upland and Rainfed Lowland Rice </w:t>
      </w:r>
      <w:proofErr w:type="gramStart"/>
      <w:r w:rsidRPr="00F5072C">
        <w:rPr>
          <w:color w:val="FF0000"/>
        </w:rPr>
        <w:t>( Oryza</w:t>
      </w:r>
      <w:proofErr w:type="gramEnd"/>
      <w:r w:rsidRPr="00F5072C">
        <w:rPr>
          <w:color w:val="FF0000"/>
        </w:rPr>
        <w:t xml:space="preserve"> sativa L .) Genotypes</w:t>
      </w:r>
    </w:p>
    <w:p w14:paraId="52B718A8" w14:textId="77777777" w:rsidR="00F5072C" w:rsidRPr="00F5072C" w:rsidRDefault="00F5072C" w:rsidP="00F5072C"/>
    <w:p w14:paraId="5539CADC" w14:textId="77777777" w:rsidR="00F5072C" w:rsidRPr="00F5072C" w:rsidRDefault="00F5072C" w:rsidP="00F5072C"/>
    <w:p w14:paraId="5D8791F0" w14:textId="77777777" w:rsidR="00C734CD" w:rsidRDefault="00F5072C">
      <w:bookmarkStart w:id="1" w:name="_GoBack"/>
      <w:bookmarkEnd w:id="1"/>
    </w:p>
    <w:sectPr w:rsidR="00C734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2MLcwMzEzMDYxtjBQ0lEKTi0uzszPAykwrAUAakCtDCwAAAA="/>
  </w:docVars>
  <w:rsids>
    <w:rsidRoot w:val="00F5072C"/>
    <w:rsid w:val="00056EB7"/>
    <w:rsid w:val="001B4291"/>
    <w:rsid w:val="00A019A4"/>
    <w:rsid w:val="00D640CB"/>
    <w:rsid w:val="00F50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D93A9"/>
  <w15:chartTrackingRefBased/>
  <w15:docId w15:val="{344C2567-2DA0-46DB-BC2F-4CCCF8FC0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98</Words>
  <Characters>170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cp:revision>
  <dcterms:created xsi:type="dcterms:W3CDTF">2018-12-04T09:04:00Z</dcterms:created>
  <dcterms:modified xsi:type="dcterms:W3CDTF">2018-12-04T09:11:00Z</dcterms:modified>
</cp:coreProperties>
</file>